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14D8A492" w:rsidR="004C4BC8" w:rsidRPr="00E211C4" w:rsidRDefault="004C4BC8" w:rsidP="006F78B3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E211C4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6F78B3" w:rsidRPr="00E211C4">
        <w:rPr>
          <w:rFonts w:ascii="Times New Roman" w:hAnsi="Times New Roman" w:cs="Times New Roman"/>
          <w:b/>
          <w:noProof/>
          <w:sz w:val="32"/>
          <w:szCs w:val="32"/>
          <w:u w:val="single"/>
        </w:rPr>
        <w:t>-</w:t>
      </w:r>
      <w:r w:rsidRPr="00E211C4"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14:paraId="165C73D5" w14:textId="77777777" w:rsidR="006F78B3" w:rsidRPr="00E211C4" w:rsidRDefault="006F78B3" w:rsidP="006F78B3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</w:p>
    <w:p w14:paraId="1BD00E49" w14:textId="36D5C840" w:rsidR="004C4BC8" w:rsidRPr="00E211C4" w:rsidRDefault="004C4BC8" w:rsidP="006F78B3">
      <w:pPr>
        <w:rPr>
          <w:rFonts w:ascii="Times New Roman" w:hAnsi="Times New Roman" w:cs="Times New Roman"/>
          <w:sz w:val="27"/>
          <w:szCs w:val="27"/>
        </w:rPr>
      </w:pPr>
      <w:r w:rsidRPr="00E211C4">
        <w:rPr>
          <w:rFonts w:ascii="Times New Roman" w:hAnsi="Times New Roman" w:cs="Times New Roman"/>
          <w:b/>
          <w:bCs/>
          <w:sz w:val="27"/>
          <w:szCs w:val="27"/>
        </w:rPr>
        <w:t>Student Name</w:t>
      </w:r>
      <w:r w:rsidRPr="00E211C4">
        <w:rPr>
          <w:rFonts w:ascii="Times New Roman" w:hAnsi="Times New Roman" w:cs="Times New Roman"/>
          <w:sz w:val="27"/>
          <w:szCs w:val="27"/>
        </w:rPr>
        <w:t xml:space="preserve">: </w:t>
      </w:r>
      <w:r w:rsidR="00190A11">
        <w:rPr>
          <w:rFonts w:ascii="Times New Roman" w:hAnsi="Times New Roman" w:cs="Times New Roman"/>
          <w:sz w:val="27"/>
          <w:szCs w:val="27"/>
        </w:rPr>
        <w:t>Sanchit Singal</w:t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="006F78B3" w:rsidRPr="00E211C4">
        <w:rPr>
          <w:rFonts w:ascii="Times New Roman" w:hAnsi="Times New Roman" w:cs="Times New Roman"/>
          <w:sz w:val="27"/>
          <w:szCs w:val="27"/>
        </w:rPr>
        <w:t xml:space="preserve">        </w:t>
      </w:r>
      <w:r w:rsidRPr="00E211C4">
        <w:rPr>
          <w:rFonts w:ascii="Times New Roman" w:hAnsi="Times New Roman" w:cs="Times New Roman"/>
          <w:b/>
          <w:bCs/>
          <w:sz w:val="27"/>
          <w:szCs w:val="27"/>
        </w:rPr>
        <w:t>UID</w:t>
      </w:r>
      <w:r w:rsidRPr="00E211C4">
        <w:rPr>
          <w:rFonts w:ascii="Times New Roman" w:hAnsi="Times New Roman" w:cs="Times New Roman"/>
          <w:sz w:val="27"/>
          <w:szCs w:val="27"/>
        </w:rPr>
        <w:t xml:space="preserve">: </w:t>
      </w:r>
      <w:r w:rsidR="006F78B3" w:rsidRPr="00E211C4">
        <w:rPr>
          <w:rFonts w:ascii="Times New Roman" w:hAnsi="Times New Roman" w:cs="Times New Roman"/>
          <w:sz w:val="27"/>
          <w:szCs w:val="27"/>
        </w:rPr>
        <w:t>21BCS</w:t>
      </w:r>
      <w:r w:rsidR="005A1DBE">
        <w:rPr>
          <w:rFonts w:ascii="Times New Roman" w:hAnsi="Times New Roman" w:cs="Times New Roman"/>
          <w:sz w:val="27"/>
          <w:szCs w:val="27"/>
        </w:rPr>
        <w:t>1569</w:t>
      </w:r>
    </w:p>
    <w:p w14:paraId="026210D1" w14:textId="0DC272A8" w:rsidR="006F78B3" w:rsidRPr="00E211C4" w:rsidRDefault="004C4BC8" w:rsidP="006F78B3">
      <w:pPr>
        <w:rPr>
          <w:rFonts w:ascii="Times New Roman" w:hAnsi="Times New Roman" w:cs="Times New Roman"/>
          <w:sz w:val="27"/>
          <w:szCs w:val="27"/>
        </w:rPr>
      </w:pPr>
      <w:r w:rsidRPr="00E211C4">
        <w:rPr>
          <w:rFonts w:ascii="Times New Roman" w:hAnsi="Times New Roman" w:cs="Times New Roman"/>
          <w:b/>
          <w:bCs/>
          <w:sz w:val="27"/>
          <w:szCs w:val="27"/>
        </w:rPr>
        <w:t>Branch</w:t>
      </w:r>
      <w:r w:rsidRPr="00E211C4">
        <w:rPr>
          <w:rFonts w:ascii="Times New Roman" w:hAnsi="Times New Roman" w:cs="Times New Roman"/>
          <w:sz w:val="27"/>
          <w:szCs w:val="27"/>
        </w:rPr>
        <w:t>:</w:t>
      </w:r>
      <w:r w:rsidR="006F78B3" w:rsidRPr="00E211C4">
        <w:rPr>
          <w:rFonts w:ascii="Times New Roman" w:hAnsi="Times New Roman" w:cs="Times New Roman"/>
          <w:sz w:val="27"/>
          <w:szCs w:val="27"/>
        </w:rPr>
        <w:t xml:space="preserve"> BE-CSE</w:t>
      </w:r>
      <w:r w:rsidRPr="00E211C4">
        <w:rPr>
          <w:rFonts w:ascii="Times New Roman" w:hAnsi="Times New Roman" w:cs="Times New Roman"/>
          <w:sz w:val="27"/>
          <w:szCs w:val="27"/>
        </w:rPr>
        <w:t xml:space="preserve">           </w:t>
      </w:r>
      <w:r w:rsidR="004C5AE2" w:rsidRPr="00E211C4">
        <w:rPr>
          <w:rFonts w:ascii="Times New Roman" w:hAnsi="Times New Roman" w:cs="Times New Roman"/>
          <w:sz w:val="27"/>
          <w:szCs w:val="27"/>
        </w:rPr>
        <w:t xml:space="preserve">             </w:t>
      </w:r>
      <w:r w:rsidR="003D75E4" w:rsidRPr="00E211C4">
        <w:rPr>
          <w:rFonts w:ascii="Times New Roman" w:hAnsi="Times New Roman" w:cs="Times New Roman"/>
          <w:sz w:val="27"/>
          <w:szCs w:val="27"/>
        </w:rPr>
        <w:t xml:space="preserve">   </w:t>
      </w:r>
      <w:r w:rsidR="004C5AE2" w:rsidRPr="00E211C4">
        <w:rPr>
          <w:rFonts w:ascii="Times New Roman" w:hAnsi="Times New Roman" w:cs="Times New Roman"/>
          <w:sz w:val="27"/>
          <w:szCs w:val="27"/>
        </w:rPr>
        <w:t xml:space="preserve">    </w:t>
      </w:r>
      <w:r w:rsidR="006F78B3" w:rsidRPr="00E211C4">
        <w:rPr>
          <w:rFonts w:ascii="Times New Roman" w:hAnsi="Times New Roman" w:cs="Times New Roman"/>
          <w:sz w:val="27"/>
          <w:szCs w:val="27"/>
        </w:rPr>
        <w:t xml:space="preserve">                       </w:t>
      </w:r>
      <w:r w:rsidRPr="00E211C4">
        <w:rPr>
          <w:rFonts w:ascii="Times New Roman" w:hAnsi="Times New Roman" w:cs="Times New Roman"/>
          <w:b/>
          <w:bCs/>
          <w:sz w:val="27"/>
          <w:szCs w:val="27"/>
        </w:rPr>
        <w:t>Section/Group:</w:t>
      </w:r>
      <w:r w:rsidRPr="00E211C4">
        <w:rPr>
          <w:rFonts w:ascii="Times New Roman" w:hAnsi="Times New Roman" w:cs="Times New Roman"/>
          <w:sz w:val="27"/>
          <w:szCs w:val="27"/>
        </w:rPr>
        <w:t xml:space="preserve"> </w:t>
      </w:r>
      <w:r w:rsidR="006F78B3" w:rsidRPr="00E211C4">
        <w:rPr>
          <w:rFonts w:ascii="Times New Roman" w:hAnsi="Times New Roman" w:cs="Times New Roman"/>
          <w:sz w:val="27"/>
          <w:szCs w:val="27"/>
        </w:rPr>
        <w:t>6</w:t>
      </w:r>
      <w:r w:rsidR="005A1DBE">
        <w:rPr>
          <w:rFonts w:ascii="Times New Roman" w:hAnsi="Times New Roman" w:cs="Times New Roman"/>
          <w:sz w:val="27"/>
          <w:szCs w:val="27"/>
        </w:rPr>
        <w:t>06</w:t>
      </w:r>
      <w:r w:rsidR="006F78B3" w:rsidRPr="00E211C4">
        <w:rPr>
          <w:rFonts w:ascii="Times New Roman" w:hAnsi="Times New Roman" w:cs="Times New Roman"/>
          <w:sz w:val="27"/>
          <w:szCs w:val="27"/>
        </w:rPr>
        <w:t>_B</w:t>
      </w:r>
    </w:p>
    <w:p w14:paraId="78FC56D6" w14:textId="7C2B92DD" w:rsidR="006F78B3" w:rsidRPr="00E211C4" w:rsidRDefault="004C4BC8" w:rsidP="006F78B3">
      <w:pPr>
        <w:rPr>
          <w:rFonts w:ascii="Times New Roman" w:hAnsi="Times New Roman" w:cs="Times New Roman"/>
          <w:sz w:val="27"/>
          <w:szCs w:val="27"/>
        </w:rPr>
      </w:pPr>
      <w:r w:rsidRPr="00E211C4">
        <w:rPr>
          <w:rFonts w:ascii="Times New Roman" w:hAnsi="Times New Roman" w:cs="Times New Roman"/>
          <w:b/>
          <w:bCs/>
          <w:sz w:val="27"/>
          <w:szCs w:val="27"/>
        </w:rPr>
        <w:t>Semester</w:t>
      </w:r>
      <w:r w:rsidRPr="00E211C4">
        <w:rPr>
          <w:rFonts w:ascii="Times New Roman" w:hAnsi="Times New Roman" w:cs="Times New Roman"/>
          <w:sz w:val="27"/>
          <w:szCs w:val="27"/>
        </w:rPr>
        <w:t xml:space="preserve">: </w:t>
      </w:r>
      <w:r w:rsidR="006F78B3" w:rsidRPr="00E211C4">
        <w:rPr>
          <w:rFonts w:ascii="Times New Roman" w:hAnsi="Times New Roman" w:cs="Times New Roman"/>
          <w:sz w:val="27"/>
          <w:szCs w:val="27"/>
        </w:rPr>
        <w:t>6</w:t>
      </w:r>
      <w:r w:rsidR="006F78B3" w:rsidRPr="00E211C4">
        <w:rPr>
          <w:rFonts w:ascii="Times New Roman" w:hAnsi="Times New Roman" w:cs="Times New Roman"/>
          <w:sz w:val="27"/>
          <w:szCs w:val="27"/>
          <w:vertAlign w:val="superscript"/>
        </w:rPr>
        <w:t>TH</w:t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Pr="00E211C4">
        <w:rPr>
          <w:rFonts w:ascii="Times New Roman" w:hAnsi="Times New Roman" w:cs="Times New Roman"/>
          <w:sz w:val="27"/>
          <w:szCs w:val="27"/>
        </w:rPr>
        <w:tab/>
      </w:r>
      <w:r w:rsidR="006F78B3" w:rsidRPr="00E211C4">
        <w:rPr>
          <w:rFonts w:ascii="Times New Roman" w:hAnsi="Times New Roman" w:cs="Times New Roman"/>
          <w:sz w:val="27"/>
          <w:szCs w:val="27"/>
        </w:rPr>
        <w:t xml:space="preserve">        </w:t>
      </w:r>
      <w:r w:rsidRPr="00E211C4">
        <w:rPr>
          <w:rFonts w:ascii="Times New Roman" w:hAnsi="Times New Roman" w:cs="Times New Roman"/>
          <w:b/>
          <w:bCs/>
          <w:sz w:val="27"/>
          <w:szCs w:val="27"/>
          <w:lang w:val="en-IN"/>
        </w:rPr>
        <w:t>Date of Performance:</w:t>
      </w:r>
      <w:r w:rsidR="006F78B3" w:rsidRPr="00E211C4">
        <w:rPr>
          <w:rFonts w:ascii="Times New Roman" w:hAnsi="Times New Roman" w:cs="Times New Roman"/>
          <w:sz w:val="27"/>
          <w:szCs w:val="27"/>
          <w:lang w:val="en-IN"/>
        </w:rPr>
        <w:t>1</w:t>
      </w:r>
      <w:r w:rsidR="005A1DBE">
        <w:rPr>
          <w:rFonts w:ascii="Times New Roman" w:hAnsi="Times New Roman" w:cs="Times New Roman"/>
          <w:sz w:val="27"/>
          <w:szCs w:val="27"/>
          <w:lang w:val="en-IN"/>
        </w:rPr>
        <w:t>6</w:t>
      </w:r>
      <w:r w:rsidR="006F78B3" w:rsidRPr="00E211C4">
        <w:rPr>
          <w:rFonts w:ascii="Times New Roman" w:hAnsi="Times New Roman" w:cs="Times New Roman"/>
          <w:sz w:val="27"/>
          <w:szCs w:val="27"/>
          <w:lang w:val="en-IN"/>
        </w:rPr>
        <w:t xml:space="preserve">/01/2024 </w:t>
      </w:r>
    </w:p>
    <w:p w14:paraId="0D546959" w14:textId="247B2879" w:rsidR="004C4BC8" w:rsidRPr="00E211C4" w:rsidRDefault="004C4BC8" w:rsidP="006F78B3">
      <w:pPr>
        <w:rPr>
          <w:rFonts w:ascii="Times New Roman" w:hAnsi="Times New Roman" w:cs="Times New Roman"/>
          <w:sz w:val="27"/>
          <w:szCs w:val="27"/>
        </w:rPr>
      </w:pPr>
      <w:r w:rsidRPr="00E211C4">
        <w:rPr>
          <w:rFonts w:ascii="Times New Roman" w:hAnsi="Times New Roman" w:cs="Times New Roman"/>
          <w:b/>
          <w:bCs/>
          <w:sz w:val="27"/>
          <w:szCs w:val="27"/>
        </w:rPr>
        <w:t>Subject Name:</w:t>
      </w:r>
      <w:r w:rsidR="006F78B3" w:rsidRPr="00E211C4">
        <w:rPr>
          <w:rFonts w:ascii="Times New Roman" w:hAnsi="Times New Roman" w:cs="Times New Roman"/>
          <w:sz w:val="27"/>
          <w:szCs w:val="27"/>
        </w:rPr>
        <w:t xml:space="preserve"> Project Based learning with Java    </w:t>
      </w:r>
      <w:r w:rsidRPr="00E211C4">
        <w:rPr>
          <w:rFonts w:ascii="Times New Roman" w:hAnsi="Times New Roman" w:cs="Times New Roman"/>
          <w:b/>
          <w:bCs/>
          <w:sz w:val="27"/>
          <w:szCs w:val="27"/>
        </w:rPr>
        <w:t>Subject Code:</w:t>
      </w:r>
      <w:r w:rsidR="006F78B3" w:rsidRPr="00E211C4">
        <w:rPr>
          <w:rFonts w:ascii="Times New Roman" w:hAnsi="Times New Roman" w:cs="Times New Roman"/>
          <w:sz w:val="27"/>
          <w:szCs w:val="27"/>
        </w:rPr>
        <w:t xml:space="preserve"> 21CSH-319</w:t>
      </w:r>
    </w:p>
    <w:p w14:paraId="7A5A32C7" w14:textId="77777777" w:rsidR="004C4BC8" w:rsidRPr="00E211C4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0EBD181" w14:textId="77777777" w:rsidR="006F78B3" w:rsidRPr="00E211C4" w:rsidRDefault="006F78B3" w:rsidP="006C67CA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5EE5856" w14:textId="09BE01A7" w:rsidR="004C4BC8" w:rsidRPr="00E211C4" w:rsidRDefault="004C4BC8" w:rsidP="006C67CA">
      <w:pPr>
        <w:pStyle w:val="ListParagraph"/>
        <w:numPr>
          <w:ilvl w:val="0"/>
          <w:numId w:val="4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E211C4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6F78B3" w:rsidRPr="00E211C4">
        <w:rPr>
          <w:rFonts w:ascii="Times New Roman" w:hAnsi="Times New Roman" w:cs="Times New Roman"/>
          <w:sz w:val="24"/>
          <w:szCs w:val="24"/>
        </w:rPr>
        <w:t>Create an application to save the employee information using arrays.</w:t>
      </w:r>
    </w:p>
    <w:p w14:paraId="08EE7C54" w14:textId="77777777" w:rsidR="006C67CA" w:rsidRPr="00E211C4" w:rsidRDefault="006C67CA" w:rsidP="006C67CA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</w:rPr>
      </w:pPr>
    </w:p>
    <w:p w14:paraId="2BA9E2C7" w14:textId="66AD0BDB" w:rsidR="004C4BC8" w:rsidRPr="00E211C4" w:rsidRDefault="004C4BC8" w:rsidP="006C67CA">
      <w:pPr>
        <w:pStyle w:val="ListParagraph"/>
        <w:numPr>
          <w:ilvl w:val="0"/>
          <w:numId w:val="4"/>
        </w:numPr>
        <w:tabs>
          <w:tab w:val="left" w:pos="9435"/>
        </w:tabs>
        <w:spacing w:after="0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E211C4">
        <w:rPr>
          <w:rFonts w:ascii="Times New Roman" w:hAnsi="Times New Roman" w:cs="Times New Roman"/>
          <w:b/>
          <w:sz w:val="28"/>
          <w:szCs w:val="28"/>
          <w:lang w:val="en-IN"/>
        </w:rPr>
        <w:t>Objective:</w:t>
      </w:r>
      <w:r w:rsidR="00567D15" w:rsidRPr="00E211C4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6C67CA" w:rsidRPr="00E211C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Given the following table containing information about employees of an organization, develop a small java application, which accepts employee id from the command prompt and displays the details</w:t>
      </w:r>
    </w:p>
    <w:p w14:paraId="2F6DBA38" w14:textId="77777777" w:rsidR="004C4BC8" w:rsidRPr="00E211C4" w:rsidRDefault="004C4BC8" w:rsidP="006C67CA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C4987A8" w14:textId="7524FA0C" w:rsidR="00E211C4" w:rsidRPr="005A1DBE" w:rsidRDefault="00E211C4" w:rsidP="00E211C4">
      <w:pPr>
        <w:pStyle w:val="ListParagraph"/>
        <w:numPr>
          <w:ilvl w:val="0"/>
          <w:numId w:val="4"/>
        </w:numPr>
        <w:spacing w:after="29"/>
        <w:rPr>
          <w:rFonts w:ascii="Times New Roman" w:hAnsi="Times New Roman" w:cs="Times New Roman"/>
          <w:sz w:val="32"/>
          <w:szCs w:val="32"/>
        </w:rPr>
      </w:pPr>
      <w:r w:rsidRPr="00E211C4">
        <w:rPr>
          <w:rFonts w:ascii="Times New Roman" w:hAnsi="Times New Roman" w:cs="Times New Roman"/>
          <w:b/>
          <w:sz w:val="28"/>
          <w:szCs w:val="28"/>
        </w:rPr>
        <w:t>Algorithm</w:t>
      </w:r>
      <w:r w:rsidRPr="00E211C4">
        <w:rPr>
          <w:rFonts w:ascii="Times New Roman" w:hAnsi="Times New Roman" w:cs="Times New Roman"/>
          <w:b/>
          <w:sz w:val="32"/>
          <w:szCs w:val="32"/>
        </w:rPr>
        <w:t>:</w:t>
      </w:r>
    </w:p>
    <w:p w14:paraId="3FB44E1A" w14:textId="77777777" w:rsidR="005A1DBE" w:rsidRPr="005A1DBE" w:rsidRDefault="005A1DBE" w:rsidP="005A1DBE">
      <w:pPr>
        <w:spacing w:after="29"/>
        <w:rPr>
          <w:rFonts w:ascii="Times New Roman" w:hAnsi="Times New Roman" w:cs="Times New Roman"/>
          <w:sz w:val="32"/>
          <w:szCs w:val="32"/>
        </w:rPr>
      </w:pPr>
    </w:p>
    <w:p w14:paraId="6944177C" w14:textId="77777777" w:rsidR="00E211C4" w:rsidRPr="00E211C4" w:rsidRDefault="00E211C4" w:rsidP="002A6800">
      <w:pPr>
        <w:pStyle w:val="ListParagraph"/>
        <w:numPr>
          <w:ilvl w:val="0"/>
          <w:numId w:val="6"/>
        </w:num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  <w:r w:rsidRPr="00E211C4">
        <w:rPr>
          <w:rFonts w:ascii="Times New Roman" w:hAnsi="Times New Roman" w:cs="Times New Roman"/>
          <w:b/>
          <w:sz w:val="24"/>
          <w:szCs w:val="32"/>
        </w:rPr>
        <w:t>Initialize Employee Data:</w:t>
      </w:r>
      <w:r w:rsidRPr="00E211C4">
        <w:rPr>
          <w:rFonts w:ascii="Times New Roman" w:hAnsi="Times New Roman" w:cs="Times New Roman"/>
          <w:bCs/>
          <w:sz w:val="24"/>
          <w:szCs w:val="32"/>
        </w:rPr>
        <w:t xml:space="preserve"> Create an array or list to store employee details, including employee number, name, department, designation code, and salary components (basic, HRA, IT).</w:t>
      </w:r>
    </w:p>
    <w:p w14:paraId="7445D98B" w14:textId="77777777" w:rsidR="00E211C4" w:rsidRPr="00E211C4" w:rsidRDefault="00E211C4" w:rsidP="002A6800">
      <w:p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</w:p>
    <w:p w14:paraId="36B7A01C" w14:textId="77777777" w:rsidR="00E211C4" w:rsidRPr="00E211C4" w:rsidRDefault="00E211C4" w:rsidP="002A6800">
      <w:pPr>
        <w:pStyle w:val="ListParagraph"/>
        <w:numPr>
          <w:ilvl w:val="0"/>
          <w:numId w:val="6"/>
        </w:num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  <w:r w:rsidRPr="00E211C4">
        <w:rPr>
          <w:rFonts w:ascii="Times New Roman" w:hAnsi="Times New Roman" w:cs="Times New Roman"/>
          <w:b/>
          <w:sz w:val="24"/>
          <w:szCs w:val="32"/>
        </w:rPr>
        <w:t>Input Employee ID:</w:t>
      </w:r>
      <w:r w:rsidRPr="00E211C4">
        <w:rPr>
          <w:rFonts w:ascii="Times New Roman" w:hAnsi="Times New Roman" w:cs="Times New Roman"/>
          <w:bCs/>
          <w:sz w:val="24"/>
          <w:szCs w:val="32"/>
        </w:rPr>
        <w:t xml:space="preserve"> Accept an employee ID from the command line.</w:t>
      </w:r>
    </w:p>
    <w:p w14:paraId="3D861A54" w14:textId="77777777" w:rsidR="00E211C4" w:rsidRPr="00E211C4" w:rsidRDefault="00E211C4" w:rsidP="002A6800">
      <w:p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</w:p>
    <w:p w14:paraId="5CACDF48" w14:textId="77777777" w:rsidR="00E211C4" w:rsidRPr="00E211C4" w:rsidRDefault="00E211C4" w:rsidP="002A6800">
      <w:pPr>
        <w:pStyle w:val="ListParagraph"/>
        <w:numPr>
          <w:ilvl w:val="0"/>
          <w:numId w:val="6"/>
        </w:num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  <w:r w:rsidRPr="00E211C4">
        <w:rPr>
          <w:rFonts w:ascii="Times New Roman" w:hAnsi="Times New Roman" w:cs="Times New Roman"/>
          <w:b/>
          <w:sz w:val="24"/>
          <w:szCs w:val="32"/>
        </w:rPr>
        <w:t>Search for Employee:</w:t>
      </w:r>
      <w:r w:rsidRPr="00E211C4">
        <w:rPr>
          <w:rFonts w:ascii="Times New Roman" w:hAnsi="Times New Roman" w:cs="Times New Roman"/>
          <w:bCs/>
          <w:sz w:val="24"/>
          <w:szCs w:val="32"/>
        </w:rPr>
        <w:t xml:space="preserve"> Iterate through the array or list to find the employee matching the given ID.</w:t>
      </w:r>
    </w:p>
    <w:p w14:paraId="6EFEB408" w14:textId="77777777" w:rsidR="00E211C4" w:rsidRPr="00E211C4" w:rsidRDefault="00E211C4" w:rsidP="002A6800">
      <w:p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</w:p>
    <w:p w14:paraId="17934CCD" w14:textId="3C1694C4" w:rsidR="00E211C4" w:rsidRPr="00E211C4" w:rsidRDefault="00E211C4" w:rsidP="002A6800">
      <w:pPr>
        <w:pStyle w:val="ListParagraph"/>
        <w:numPr>
          <w:ilvl w:val="0"/>
          <w:numId w:val="6"/>
        </w:numPr>
        <w:spacing w:after="29" w:line="240" w:lineRule="auto"/>
        <w:ind w:left="567"/>
        <w:rPr>
          <w:rFonts w:ascii="Times New Roman" w:hAnsi="Times New Roman" w:cs="Times New Roman"/>
          <w:b/>
          <w:sz w:val="24"/>
          <w:szCs w:val="32"/>
        </w:rPr>
      </w:pPr>
      <w:r w:rsidRPr="00E211C4">
        <w:rPr>
          <w:rFonts w:ascii="Times New Roman" w:hAnsi="Times New Roman" w:cs="Times New Roman"/>
          <w:b/>
          <w:sz w:val="24"/>
          <w:szCs w:val="32"/>
        </w:rPr>
        <w:t xml:space="preserve">Calculate Salary: </w:t>
      </w:r>
      <w:r w:rsidRPr="00E211C4">
        <w:rPr>
          <w:rFonts w:ascii="Times New Roman" w:hAnsi="Times New Roman" w:cs="Times New Roman"/>
          <w:bCs/>
          <w:sz w:val="24"/>
          <w:szCs w:val="32"/>
        </w:rPr>
        <w:t>If the employee is found, determine their designation and DA (Dearness Allowance) using a switch-case statement based on the designation code.</w:t>
      </w:r>
    </w:p>
    <w:p w14:paraId="08F62207" w14:textId="77777777" w:rsidR="00E211C4" w:rsidRPr="00E211C4" w:rsidRDefault="00E211C4" w:rsidP="002A6800">
      <w:pPr>
        <w:pStyle w:val="ListParagraph"/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  <w:r w:rsidRPr="00E211C4">
        <w:rPr>
          <w:rFonts w:ascii="Times New Roman" w:hAnsi="Times New Roman" w:cs="Times New Roman"/>
          <w:bCs/>
          <w:sz w:val="24"/>
          <w:szCs w:val="32"/>
        </w:rPr>
        <w:t>Calculate the salary using the formula: Basic + HRA + DA - IT.</w:t>
      </w:r>
    </w:p>
    <w:p w14:paraId="658419F1" w14:textId="77777777" w:rsidR="00E211C4" w:rsidRPr="00E211C4" w:rsidRDefault="00E211C4" w:rsidP="002A6800">
      <w:pPr>
        <w:pStyle w:val="ListParagraph"/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</w:p>
    <w:p w14:paraId="0D4DD5A5" w14:textId="17D70F55" w:rsidR="005A1DBE" w:rsidRDefault="00E211C4" w:rsidP="002A6800">
      <w:pPr>
        <w:pStyle w:val="ListParagraph"/>
        <w:numPr>
          <w:ilvl w:val="0"/>
          <w:numId w:val="6"/>
        </w:numPr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  <w:r w:rsidRPr="00E211C4">
        <w:rPr>
          <w:rFonts w:ascii="Times New Roman" w:hAnsi="Times New Roman" w:cs="Times New Roman"/>
          <w:b/>
          <w:sz w:val="24"/>
          <w:szCs w:val="32"/>
        </w:rPr>
        <w:t>Display Employee Details:</w:t>
      </w:r>
      <w:r w:rsidRPr="00E211C4">
        <w:rPr>
          <w:rFonts w:ascii="Times New Roman" w:hAnsi="Times New Roman" w:cs="Times New Roman"/>
          <w:bCs/>
          <w:sz w:val="24"/>
          <w:szCs w:val="32"/>
        </w:rPr>
        <w:t xml:space="preserve"> Display the employee's details, including employee number, name, department, designation, and calculated salary.</w:t>
      </w:r>
    </w:p>
    <w:p w14:paraId="1710EDBE" w14:textId="77777777" w:rsidR="002A6800" w:rsidRPr="005A1DBE" w:rsidRDefault="002A6800" w:rsidP="002A6800">
      <w:pPr>
        <w:pStyle w:val="ListParagraph"/>
        <w:spacing w:after="29" w:line="240" w:lineRule="auto"/>
        <w:ind w:left="567"/>
        <w:rPr>
          <w:rFonts w:ascii="Times New Roman" w:hAnsi="Times New Roman" w:cs="Times New Roman"/>
          <w:bCs/>
          <w:sz w:val="24"/>
          <w:szCs w:val="32"/>
        </w:rPr>
      </w:pPr>
    </w:p>
    <w:p w14:paraId="56C629B9" w14:textId="506D858C" w:rsidR="00E211C4" w:rsidRPr="002A6800" w:rsidRDefault="00E211C4" w:rsidP="002A6800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E211C4">
        <w:rPr>
          <w:rFonts w:ascii="Times New Roman" w:hAnsi="Times New Roman" w:cs="Times New Roman"/>
          <w:b/>
          <w:sz w:val="24"/>
          <w:szCs w:val="32"/>
        </w:rPr>
        <w:t>Handle Not Found Case:</w:t>
      </w:r>
      <w:r w:rsidRPr="00E211C4">
        <w:rPr>
          <w:rFonts w:ascii="Times New Roman" w:hAnsi="Times New Roman" w:cs="Times New Roman"/>
          <w:bCs/>
          <w:sz w:val="24"/>
          <w:szCs w:val="32"/>
        </w:rPr>
        <w:t xml:space="preserve"> If the employee ID does not match any in the array or list, display a message indicating the employee is not found.</w:t>
      </w:r>
    </w:p>
    <w:p w14:paraId="3E1F6DDA" w14:textId="5789A3AA" w:rsidR="00E211C4" w:rsidRDefault="00E211C4" w:rsidP="006C67C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E211C4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Code:</w:t>
      </w:r>
    </w:p>
    <w:p w14:paraId="0F7D04E0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import java.util.Scanner;</w:t>
      </w:r>
    </w:p>
    <w:p w14:paraId="4A30AE23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</w:p>
    <w:p w14:paraId="48955E5D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class desigDetails {</w:t>
      </w:r>
    </w:p>
    <w:p w14:paraId="2551F3F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char desig_code;</w:t>
      </w:r>
    </w:p>
    <w:p w14:paraId="5409574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String designation;</w:t>
      </w:r>
    </w:p>
    <w:p w14:paraId="0566CF2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int da;</w:t>
      </w:r>
    </w:p>
    <w:p w14:paraId="5426157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</w:p>
    <w:p w14:paraId="54131BB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desigDetails(char desig_code, String designation, int da) {</w:t>
      </w:r>
    </w:p>
    <w:p w14:paraId="7C1B74B3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desig_code = desig_code;</w:t>
      </w:r>
    </w:p>
    <w:p w14:paraId="4458F7D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designation = designation;</w:t>
      </w:r>
    </w:p>
    <w:p w14:paraId="24286326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da = da;</w:t>
      </w:r>
    </w:p>
    <w:p w14:paraId="3C706832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}</w:t>
      </w:r>
    </w:p>
    <w:p w14:paraId="7DA1EE04" w14:textId="02DAC385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};</w:t>
      </w:r>
    </w:p>
    <w:p w14:paraId="4835193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class employee {</w:t>
      </w:r>
    </w:p>
    <w:p w14:paraId="3816613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int employee_id;</w:t>
      </w:r>
    </w:p>
    <w:p w14:paraId="4D9CB1A8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String employee_name;</w:t>
      </w:r>
    </w:p>
    <w:p w14:paraId="0F584DBB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String join_date;</w:t>
      </w:r>
    </w:p>
    <w:p w14:paraId="49AAAE4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char desig_code;</w:t>
      </w:r>
    </w:p>
    <w:p w14:paraId="33ED1EEE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String department;</w:t>
      </w:r>
    </w:p>
    <w:p w14:paraId="2AC86655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int basic;</w:t>
      </w:r>
    </w:p>
    <w:p w14:paraId="650A847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int hra;</w:t>
      </w:r>
    </w:p>
    <w:p w14:paraId="5F89F020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int it;</w:t>
      </w:r>
    </w:p>
    <w:p w14:paraId="49CDDC5B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</w:p>
    <w:p w14:paraId="798B7C00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employee(int employee_id, String employee_name, String join_Date, char desig_code, String department, int basic,</w:t>
      </w:r>
    </w:p>
    <w:p w14:paraId="7721103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int hra, int it) {</w:t>
      </w:r>
    </w:p>
    <w:p w14:paraId="4A7931A7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employee_id = employee_id;</w:t>
      </w:r>
    </w:p>
    <w:p w14:paraId="2672BBB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lastRenderedPageBreak/>
        <w:t xml:space="preserve">        this.employee_name = employee_name;</w:t>
      </w:r>
    </w:p>
    <w:p w14:paraId="1A994D5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join_date = join_Date;</w:t>
      </w:r>
    </w:p>
    <w:p w14:paraId="0638592D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desig_code = desig_code;</w:t>
      </w:r>
    </w:p>
    <w:p w14:paraId="3AC1B5A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department = department;</w:t>
      </w:r>
    </w:p>
    <w:p w14:paraId="34631BF1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basic = basic;</w:t>
      </w:r>
    </w:p>
    <w:p w14:paraId="5933B69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hra = hra;</w:t>
      </w:r>
    </w:p>
    <w:p w14:paraId="2FF0374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this.it = it;</w:t>
      </w:r>
    </w:p>
    <w:p w14:paraId="2D85DE76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}</w:t>
      </w:r>
    </w:p>
    <w:p w14:paraId="3059FF7B" w14:textId="4C556399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};</w:t>
      </w:r>
    </w:p>
    <w:p w14:paraId="07AAEA5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public class exp {</w:t>
      </w:r>
    </w:p>
    <w:p w14:paraId="7D7CC8D5" w14:textId="12D9E5E6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public static void main(String[] args) {</w:t>
      </w:r>
    </w:p>
    <w:p w14:paraId="373181F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desigDetails e = new desigDetails('e', "Engineer", 20000);</w:t>
      </w:r>
    </w:p>
    <w:p w14:paraId="01540B32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desigDetails c = new desigDetails('c', "Consultant", 32000);</w:t>
      </w:r>
    </w:p>
    <w:p w14:paraId="103E398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desigDetails k = new desigDetails('k', "Clerk", 12000);</w:t>
      </w:r>
    </w:p>
    <w:p w14:paraId="3E32E5DD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desigDetails r = new desigDetails('r', "Receptionist", 15000);</w:t>
      </w:r>
    </w:p>
    <w:p w14:paraId="41A91621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desigDetails m = new desigDetails('m', "Manager", 40000);</w:t>
      </w:r>
    </w:p>
    <w:p w14:paraId="0EC2D30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</w:p>
    <w:p w14:paraId="63272BC7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desigDetails[] desig_details_array = { e, c, k, r, m };</w:t>
      </w:r>
    </w:p>
    <w:p w14:paraId="70C768E0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</w:p>
    <w:p w14:paraId="2D0F55A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employee emp1 = new employee(1569, "Sanchit", "01/01/2001", 'e', "Engg", 50000, 100000, 1000);</w:t>
      </w:r>
    </w:p>
    <w:p w14:paraId="4056DB3D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employee emp2 = new employee(7727, "Arihant", "01/01/2001", 'e', "Engg", 40000, 1000, 1000);</w:t>
      </w:r>
    </w:p>
    <w:p w14:paraId="3D37BAD7" w14:textId="255A4370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employee[] employee_array = { emp1, emp2 };</w:t>
      </w:r>
    </w:p>
    <w:p w14:paraId="22CDD342" w14:textId="737D34AA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Scanner sc = new Scanner(System.in);</w:t>
      </w:r>
    </w:p>
    <w:p w14:paraId="4D2E4293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while (true) {</w:t>
      </w:r>
    </w:p>
    <w:p w14:paraId="02BCD2B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int temp;</w:t>
      </w:r>
    </w:p>
    <w:p w14:paraId="20EBF9F1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System.out.println("Do you want to look for employee information? ");</w:t>
      </w:r>
    </w:p>
    <w:p w14:paraId="17E04F06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lastRenderedPageBreak/>
        <w:t xml:space="preserve">            System.out.print("Enter 1 to look for information and enter 0 to stop: ");</w:t>
      </w:r>
    </w:p>
    <w:p w14:paraId="134453B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temp = sc.nextInt();</w:t>
      </w:r>
    </w:p>
    <w:p w14:paraId="3F4BCE8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if (temp == 0) {</w:t>
      </w:r>
    </w:p>
    <w:p w14:paraId="5A3FA680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break;</w:t>
      </w:r>
    </w:p>
    <w:p w14:paraId="56E36DF1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}</w:t>
      </w:r>
    </w:p>
    <w:p w14:paraId="6DFD908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System.out.println();</w:t>
      </w:r>
    </w:p>
    <w:p w14:paraId="339EDDBE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System.out.print("Enter employee id: ");</w:t>
      </w:r>
    </w:p>
    <w:p w14:paraId="70AD932B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int id = sc.nextInt();</w:t>
      </w:r>
    </w:p>
    <w:p w14:paraId="4DF3CDF5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boolean emp_found = false;</w:t>
      </w:r>
    </w:p>
    <w:p w14:paraId="1D311B3B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for (employee emp : employee_array) {</w:t>
      </w:r>
    </w:p>
    <w:p w14:paraId="7FEE5722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if (emp.employee_id == id) {</w:t>
      </w:r>
    </w:p>
    <w:p w14:paraId="7591B61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int salary = emp.basic + emp.hra - emp.it;</w:t>
      </w:r>
    </w:p>
    <w:p w14:paraId="7203DBE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tring designation = "";</w:t>
      </w:r>
    </w:p>
    <w:p w14:paraId="19194D9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char desig_code = emp.desig_code;</w:t>
      </w:r>
    </w:p>
    <w:p w14:paraId="7AC29E1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for (desigDetails d : desig_details_array) {</w:t>
      </w:r>
    </w:p>
    <w:p w14:paraId="17383C2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    if (d.desig_code == desig_code) {</w:t>
      </w:r>
    </w:p>
    <w:p w14:paraId="6367EBB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        salary += d.da;</w:t>
      </w:r>
    </w:p>
    <w:p w14:paraId="24CBE0D8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        designation = d.designation;</w:t>
      </w:r>
    </w:p>
    <w:p w14:paraId="3C7D8BDF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    }</w:t>
      </w:r>
    </w:p>
    <w:p w14:paraId="376BB5D7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}</w:t>
      </w:r>
    </w:p>
    <w:p w14:paraId="3A2BCC0D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emp_found = true;</w:t>
      </w:r>
    </w:p>
    <w:p w14:paraId="3D3FEB7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ystem.out.println("id: " + emp.employee_id);</w:t>
      </w:r>
    </w:p>
    <w:p w14:paraId="5839C8F1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ystem.out.println("Name: " + emp.employee_name);</w:t>
      </w:r>
    </w:p>
    <w:p w14:paraId="3BDE97A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ystem.out.println("Department: " + emp.department);</w:t>
      </w:r>
    </w:p>
    <w:p w14:paraId="656D7E52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ystem.out.println("Designation: " + designation);</w:t>
      </w:r>
    </w:p>
    <w:p w14:paraId="3493EBA7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ystem.out.println("Salary: " + salary);</w:t>
      </w:r>
    </w:p>
    <w:p w14:paraId="29C433AC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System.out.println();</w:t>
      </w:r>
    </w:p>
    <w:p w14:paraId="66FF045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    break;</w:t>
      </w:r>
    </w:p>
    <w:p w14:paraId="60560938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lastRenderedPageBreak/>
        <w:t xml:space="preserve">                }</w:t>
      </w:r>
    </w:p>
    <w:p w14:paraId="5FAC891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}</w:t>
      </w:r>
    </w:p>
    <w:p w14:paraId="79148987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if (!emp_found) {</w:t>
      </w:r>
    </w:p>
    <w:p w14:paraId="23ECED24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System.out.println("Employee Not Found");</w:t>
      </w:r>
    </w:p>
    <w:p w14:paraId="5352438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    System.out.println();</w:t>
      </w:r>
    </w:p>
    <w:p w14:paraId="10E89121" w14:textId="0B205C2F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    }</w:t>
      </w:r>
    </w:p>
    <w:p w14:paraId="4514540A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}</w:t>
      </w:r>
    </w:p>
    <w:p w14:paraId="37E8CE30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    sc.close();</w:t>
      </w:r>
    </w:p>
    <w:p w14:paraId="793AD702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  <w:lang w:val="en-IN" w:eastAsia="en-IN" w:bidi="hi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 xml:space="preserve">    }</w:t>
      </w:r>
    </w:p>
    <w:p w14:paraId="02F516EC" w14:textId="64A9E42B" w:rsid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5A1DBE">
        <w:rPr>
          <w:rFonts w:ascii="Times New Roman" w:hAnsi="Times New Roman" w:cs="Times New Roman"/>
          <w:sz w:val="24"/>
          <w:szCs w:val="24"/>
          <w:lang w:val="en-IN" w:eastAsia="en-IN" w:bidi="hi-IN"/>
        </w:rPr>
        <w:t>}</w:t>
      </w:r>
    </w:p>
    <w:p w14:paraId="61A17C09" w14:textId="77777777" w:rsidR="005A1DBE" w:rsidRPr="005A1DBE" w:rsidRDefault="005A1DBE" w:rsidP="005A1DBE">
      <w:pPr>
        <w:spacing w:line="240" w:lineRule="auto"/>
        <w:ind w:left="36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EBEE130" w14:textId="3FD9E558" w:rsidR="00E211C4" w:rsidRPr="0033231E" w:rsidRDefault="00E211C4" w:rsidP="00E211C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E211C4">
        <w:rPr>
          <w:rFonts w:ascii="Times New Roman" w:hAnsi="Times New Roman" w:cs="Times New Roman"/>
          <w:b/>
          <w:sz w:val="32"/>
          <w:szCs w:val="32"/>
          <w:lang w:val="en-IN"/>
        </w:rPr>
        <w:t>Output:</w:t>
      </w:r>
    </w:p>
    <w:p w14:paraId="2914CBCA" w14:textId="412FC82E" w:rsidR="0033231E" w:rsidRDefault="005A1DBE" w:rsidP="006C67CA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611F65E0" wp14:editId="14B8EB7D">
            <wp:extent cx="5943600" cy="2957771"/>
            <wp:effectExtent l="0" t="0" r="0" b="0"/>
            <wp:docPr id="1190228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228900" name="Picture 1190228900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72" t="31609" r="51400" b="28736"/>
                    <a:stretch/>
                  </pic:blipFill>
                  <pic:spPr bwMode="auto">
                    <a:xfrm>
                      <a:off x="0" y="0"/>
                      <a:ext cx="5943600" cy="29577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32E642" w14:textId="77777777" w:rsidR="005A1DBE" w:rsidRDefault="005A1DBE" w:rsidP="006C67CA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818C292" w14:textId="51F89AE3" w:rsidR="0033231E" w:rsidRDefault="0033231E" w:rsidP="0033231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earning Outcomes:</w:t>
      </w:r>
    </w:p>
    <w:p w14:paraId="308C2CA1" w14:textId="17DF0773" w:rsidR="0033231E" w:rsidRPr="0033231E" w:rsidRDefault="0033231E" w:rsidP="0033231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231E">
        <w:rPr>
          <w:rFonts w:ascii="Times New Roman" w:hAnsi="Times New Roman" w:cs="Times New Roman"/>
          <w:sz w:val="24"/>
          <w:szCs w:val="24"/>
        </w:rPr>
        <w:t xml:space="preserve">1) </w:t>
      </w:r>
      <w:r>
        <w:rPr>
          <w:rFonts w:ascii="Times New Roman" w:hAnsi="Times New Roman" w:cs="Times New Roman"/>
          <w:sz w:val="24"/>
          <w:szCs w:val="24"/>
        </w:rPr>
        <w:t xml:space="preserve">Array of </w:t>
      </w:r>
      <w:r w:rsidRPr="0033231E">
        <w:rPr>
          <w:rFonts w:ascii="Times New Roman" w:hAnsi="Times New Roman" w:cs="Times New Roman"/>
          <w:sz w:val="24"/>
          <w:szCs w:val="24"/>
        </w:rPr>
        <w:t xml:space="preserve">Employee </w:t>
      </w:r>
      <w:r>
        <w:rPr>
          <w:rFonts w:ascii="Times New Roman" w:hAnsi="Times New Roman" w:cs="Times New Roman"/>
          <w:sz w:val="24"/>
          <w:szCs w:val="24"/>
        </w:rPr>
        <w:t xml:space="preserve">object to store multiple employ </w:t>
      </w:r>
      <w:r w:rsidRPr="0033231E">
        <w:rPr>
          <w:rFonts w:ascii="Times New Roman" w:hAnsi="Times New Roman" w:cs="Times New Roman"/>
          <w:sz w:val="24"/>
          <w:szCs w:val="24"/>
        </w:rPr>
        <w:t xml:space="preserve">Information </w:t>
      </w:r>
    </w:p>
    <w:p w14:paraId="66699514" w14:textId="09CA7F21" w:rsidR="0033231E" w:rsidRPr="0033231E" w:rsidRDefault="0033231E" w:rsidP="0033231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231E">
        <w:rPr>
          <w:rFonts w:ascii="Times New Roman" w:hAnsi="Times New Roman" w:cs="Times New Roman"/>
          <w:sz w:val="24"/>
          <w:szCs w:val="24"/>
        </w:rPr>
        <w:t xml:space="preserve">2)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33231E">
        <w:rPr>
          <w:rFonts w:ascii="Times New Roman" w:hAnsi="Times New Roman" w:cs="Times New Roman"/>
          <w:sz w:val="24"/>
          <w:szCs w:val="24"/>
        </w:rPr>
        <w:t xml:space="preserve">ops </w:t>
      </w:r>
      <w:r>
        <w:rPr>
          <w:rFonts w:ascii="Times New Roman" w:hAnsi="Times New Roman" w:cs="Times New Roman"/>
          <w:sz w:val="24"/>
          <w:szCs w:val="24"/>
        </w:rPr>
        <w:t>concept</w:t>
      </w:r>
    </w:p>
    <w:p w14:paraId="3E90F401" w14:textId="4DECAF28" w:rsidR="0033231E" w:rsidRPr="0033231E" w:rsidRDefault="0033231E" w:rsidP="0033231E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33231E">
        <w:rPr>
          <w:rFonts w:ascii="Times New Roman" w:hAnsi="Times New Roman" w:cs="Times New Roman"/>
          <w:sz w:val="24"/>
          <w:szCs w:val="24"/>
        </w:rPr>
        <w:t xml:space="preserve">3) Switch Statements </w:t>
      </w:r>
    </w:p>
    <w:sectPr w:rsidR="0033231E" w:rsidRPr="0033231E" w:rsidSect="00857B95">
      <w:headerReference w:type="default" r:id="rId8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1BB04" w14:textId="77777777" w:rsidR="00857B95" w:rsidRDefault="00857B95" w:rsidP="000271CE">
      <w:pPr>
        <w:spacing w:after="0" w:line="240" w:lineRule="auto"/>
      </w:pPr>
      <w:r>
        <w:separator/>
      </w:r>
    </w:p>
  </w:endnote>
  <w:endnote w:type="continuationSeparator" w:id="0">
    <w:p w14:paraId="7920BA81" w14:textId="77777777" w:rsidR="00857B95" w:rsidRDefault="00857B95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32DC5" w14:textId="77777777" w:rsidR="00857B95" w:rsidRDefault="00857B95" w:rsidP="000271CE">
      <w:pPr>
        <w:spacing w:after="0" w:line="240" w:lineRule="auto"/>
      </w:pPr>
      <w:r>
        <w:separator/>
      </w:r>
    </w:p>
  </w:footnote>
  <w:footnote w:type="continuationSeparator" w:id="0">
    <w:p w14:paraId="591F7ECA" w14:textId="77777777" w:rsidR="00857B95" w:rsidRDefault="00857B95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251E5015" w:rsidR="000271CE" w:rsidRDefault="002A68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463973DA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65352409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E6E930" id="Rectangle 2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0A98D40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264154725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1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2CF4"/>
    <w:multiLevelType w:val="hybridMultilevel"/>
    <w:tmpl w:val="DB1A0DBE"/>
    <w:lvl w:ilvl="0" w:tplc="81D06A9A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711C1"/>
    <w:multiLevelType w:val="hybridMultilevel"/>
    <w:tmpl w:val="73BEDB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C6730"/>
    <w:multiLevelType w:val="hybridMultilevel"/>
    <w:tmpl w:val="E5406EA2"/>
    <w:lvl w:ilvl="0" w:tplc="98D8FCF4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1C0978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98AD63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4C0A57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5127D8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B8D6A1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84C641C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038E44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5A4828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7B77510"/>
    <w:multiLevelType w:val="hybridMultilevel"/>
    <w:tmpl w:val="E836136A"/>
    <w:lvl w:ilvl="0" w:tplc="07208F14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487273AF"/>
    <w:multiLevelType w:val="hybridMultilevel"/>
    <w:tmpl w:val="0AE42578"/>
    <w:lvl w:ilvl="0" w:tplc="E5A462BE">
      <w:start w:val="6"/>
      <w:numFmt w:val="decimal"/>
      <w:lvlText w:val="%1"/>
      <w:lvlJc w:val="left"/>
      <w:pPr>
        <w:ind w:left="567" w:hanging="360"/>
      </w:pPr>
      <w:rPr>
        <w:rFonts w:asciiTheme="minorHAnsi" w:hAnsiTheme="minorHAnsi" w:cstheme="minorBidi" w:hint="default"/>
        <w:b w:val="0"/>
        <w:bCs/>
        <w:sz w:val="22"/>
      </w:rPr>
    </w:lvl>
    <w:lvl w:ilvl="1" w:tplc="40090019" w:tentative="1">
      <w:start w:val="1"/>
      <w:numFmt w:val="lowerLetter"/>
      <w:lvlText w:val="%2."/>
      <w:lvlJc w:val="left"/>
      <w:pPr>
        <w:ind w:left="1287" w:hanging="360"/>
      </w:pPr>
    </w:lvl>
    <w:lvl w:ilvl="2" w:tplc="4009001B" w:tentative="1">
      <w:start w:val="1"/>
      <w:numFmt w:val="lowerRoman"/>
      <w:lvlText w:val="%3."/>
      <w:lvlJc w:val="right"/>
      <w:pPr>
        <w:ind w:left="2007" w:hanging="180"/>
      </w:pPr>
    </w:lvl>
    <w:lvl w:ilvl="3" w:tplc="4009000F" w:tentative="1">
      <w:start w:val="1"/>
      <w:numFmt w:val="decimal"/>
      <w:lvlText w:val="%4."/>
      <w:lvlJc w:val="left"/>
      <w:pPr>
        <w:ind w:left="2727" w:hanging="360"/>
      </w:pPr>
    </w:lvl>
    <w:lvl w:ilvl="4" w:tplc="40090019" w:tentative="1">
      <w:start w:val="1"/>
      <w:numFmt w:val="lowerLetter"/>
      <w:lvlText w:val="%5."/>
      <w:lvlJc w:val="left"/>
      <w:pPr>
        <w:ind w:left="3447" w:hanging="360"/>
      </w:pPr>
    </w:lvl>
    <w:lvl w:ilvl="5" w:tplc="4009001B" w:tentative="1">
      <w:start w:val="1"/>
      <w:numFmt w:val="lowerRoman"/>
      <w:lvlText w:val="%6."/>
      <w:lvlJc w:val="right"/>
      <w:pPr>
        <w:ind w:left="4167" w:hanging="180"/>
      </w:pPr>
    </w:lvl>
    <w:lvl w:ilvl="6" w:tplc="4009000F" w:tentative="1">
      <w:start w:val="1"/>
      <w:numFmt w:val="decimal"/>
      <w:lvlText w:val="%7."/>
      <w:lvlJc w:val="left"/>
      <w:pPr>
        <w:ind w:left="4887" w:hanging="360"/>
      </w:pPr>
    </w:lvl>
    <w:lvl w:ilvl="7" w:tplc="40090019" w:tentative="1">
      <w:start w:val="1"/>
      <w:numFmt w:val="lowerLetter"/>
      <w:lvlText w:val="%8."/>
      <w:lvlJc w:val="left"/>
      <w:pPr>
        <w:ind w:left="5607" w:hanging="360"/>
      </w:pPr>
    </w:lvl>
    <w:lvl w:ilvl="8" w:tplc="4009001B" w:tentative="1">
      <w:start w:val="1"/>
      <w:numFmt w:val="lowerRoman"/>
      <w:lvlText w:val="%9."/>
      <w:lvlJc w:val="right"/>
      <w:pPr>
        <w:ind w:left="6327" w:hanging="180"/>
      </w:pPr>
    </w:lvl>
  </w:abstractNum>
  <w:abstractNum w:abstractNumId="5" w15:restartNumberingAfterBreak="0">
    <w:nsid w:val="5CEF761C"/>
    <w:multiLevelType w:val="multilevel"/>
    <w:tmpl w:val="CE10D8F4"/>
    <w:lvl w:ilvl="0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 w16cid:durableId="1012952869">
    <w:abstractNumId w:val="6"/>
  </w:num>
  <w:num w:numId="2" w16cid:durableId="58372964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75615672">
    <w:abstractNumId w:val="1"/>
  </w:num>
  <w:num w:numId="4" w16cid:durableId="551504713">
    <w:abstractNumId w:val="0"/>
  </w:num>
  <w:num w:numId="5" w16cid:durableId="1306856543">
    <w:abstractNumId w:val="2"/>
  </w:num>
  <w:num w:numId="6" w16cid:durableId="711610968">
    <w:abstractNumId w:val="3"/>
  </w:num>
  <w:num w:numId="7" w16cid:durableId="20944246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85C25"/>
    <w:rsid w:val="000964E2"/>
    <w:rsid w:val="000E2E4B"/>
    <w:rsid w:val="00131D34"/>
    <w:rsid w:val="00135E1A"/>
    <w:rsid w:val="00190A11"/>
    <w:rsid w:val="00244A9E"/>
    <w:rsid w:val="002A6800"/>
    <w:rsid w:val="002B558E"/>
    <w:rsid w:val="002B75FE"/>
    <w:rsid w:val="002D2B14"/>
    <w:rsid w:val="0032346A"/>
    <w:rsid w:val="0033231E"/>
    <w:rsid w:val="00340E25"/>
    <w:rsid w:val="003D75E4"/>
    <w:rsid w:val="004C4BC8"/>
    <w:rsid w:val="004C5AE2"/>
    <w:rsid w:val="00530273"/>
    <w:rsid w:val="00567D15"/>
    <w:rsid w:val="005A1DBE"/>
    <w:rsid w:val="005A1DF5"/>
    <w:rsid w:val="005F6FAA"/>
    <w:rsid w:val="006C67CA"/>
    <w:rsid w:val="006F78B3"/>
    <w:rsid w:val="00857B95"/>
    <w:rsid w:val="00864647"/>
    <w:rsid w:val="009765BA"/>
    <w:rsid w:val="00A22DFB"/>
    <w:rsid w:val="00B15E51"/>
    <w:rsid w:val="00B62E39"/>
    <w:rsid w:val="00B91915"/>
    <w:rsid w:val="00BC1BDA"/>
    <w:rsid w:val="00C36C80"/>
    <w:rsid w:val="00C803BD"/>
    <w:rsid w:val="00D96D6E"/>
    <w:rsid w:val="00DB31BD"/>
    <w:rsid w:val="00E211C4"/>
    <w:rsid w:val="00E23E6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1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6F7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40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arav Tuli</cp:lastModifiedBy>
  <cp:revision>2</cp:revision>
  <cp:lastPrinted>2024-01-22T17:28:00Z</cp:lastPrinted>
  <dcterms:created xsi:type="dcterms:W3CDTF">2024-01-22T17:29:00Z</dcterms:created>
  <dcterms:modified xsi:type="dcterms:W3CDTF">2024-01-22T17:29:00Z</dcterms:modified>
</cp:coreProperties>
</file>